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B5593" w14:textId="5161F642" w:rsidR="003A3F7E" w:rsidRDefault="00376485">
      <w:pPr>
        <w:rPr>
          <w:b/>
          <w:bCs/>
          <w:u w:val="single"/>
        </w:rPr>
      </w:pPr>
      <w:r w:rsidRPr="00BD41A2">
        <w:rPr>
          <w:b/>
          <w:bCs/>
          <w:u w:val="single"/>
        </w:rPr>
        <w:t>Project – Baseball elimination</w:t>
      </w:r>
    </w:p>
    <w:p w14:paraId="36312BC7" w14:textId="1769370E" w:rsidR="000C5EC7" w:rsidRDefault="000C5EC7">
      <w:pPr>
        <w:rPr>
          <w:b/>
          <w:bCs/>
          <w:u w:val="single"/>
        </w:rPr>
      </w:pPr>
    </w:p>
    <w:p w14:paraId="3A71CBAF" w14:textId="77777777" w:rsidR="000C5EC7" w:rsidRPr="00BD41A2" w:rsidRDefault="000C5EC7">
      <w:pPr>
        <w:rPr>
          <w:b/>
          <w:bCs/>
          <w:u w:val="single"/>
        </w:rPr>
      </w:pPr>
      <w:bookmarkStart w:id="0" w:name="_GoBack"/>
      <w:bookmarkEnd w:id="0"/>
    </w:p>
    <w:sectPr w:rsidR="000C5EC7" w:rsidRPr="00BD41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zcwtDAzszS0NDRV0lEKTi0uzszPAykwrAUA/nnLYSwAAAA="/>
  </w:docVars>
  <w:rsids>
    <w:rsidRoot w:val="000D5DD6"/>
    <w:rsid w:val="000C5EC7"/>
    <w:rsid w:val="000D5DD6"/>
    <w:rsid w:val="00170ECB"/>
    <w:rsid w:val="00376485"/>
    <w:rsid w:val="003A3F7E"/>
    <w:rsid w:val="00BD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3CC5A"/>
  <w15:chartTrackingRefBased/>
  <w15:docId w15:val="{B114344A-BEAD-46B7-99FA-901DB4E0D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neet Soni</dc:creator>
  <cp:keywords/>
  <dc:description/>
  <cp:lastModifiedBy>Puneet Soni</cp:lastModifiedBy>
  <cp:revision>5</cp:revision>
  <dcterms:created xsi:type="dcterms:W3CDTF">2019-11-07T02:23:00Z</dcterms:created>
  <dcterms:modified xsi:type="dcterms:W3CDTF">2019-11-07T02:24:00Z</dcterms:modified>
</cp:coreProperties>
</file>